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จัดเก็บเอกสารสำคัญ</w:t>
      </w:r>
      <w:r>
        <w:t xml:space="preserve"> </w:t>
      </w:r>
      <w:r>
        <w:t xml:space="preserve">7</w:t>
      </w:r>
      <w:r>
        <w:t xml:space="preserve"> </w:t>
      </w:r>
      <w:r>
        <w:t xml:space="preserve">มี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ที่อยู่ปลายทางที่น่ารัก ทุกดรงเรียนเลยนะครับ สำหรับวันนี้กลับมาพบกัในรายวิชาการงานอาชีพ ระดับชั้นประถม โดยพบกับครูวิ วิทยา ปัญญายืน นะครับ</w:t>
      </w:r>
    </w:p>
    <w:p>
      <w:pPr>
        <w:pStyle w:val="BodyText"/>
      </w:pPr>
      <w:r>
        <w:t xml:space="preserve">(คุณครูสุนทรี) และครูนก สุนทรี สาธุภาพค่ะ ตอนนี้ให้นักเรียนเตรียมสมุดแล้วเขียนวันที่ให้เรียบร้อยค่ะ สิ่งเราจะได้เรียนรู้กันในวันนี้ค่ะ การจัดเก็บเอกสารสำคัญค่ะ ก่อนที่เราจะได้เรียนในเรื่องของเนื้อหานะคะ ให้นักเรียนมาทราบจุดประสงค์นักเรียนที่อยู่ปลายทางก็สามารถผ่านจุดประสงค์ได้อย่างแน่นอนเลยนะครับ เอาล่ะครับ ตอนนี้ขอให้นักเรียนที่อยู่ปลายทางนะครับ ครูวิและครูนกมีคำถามชวนคิดมาถามกันนะครับ นักเรียนรู้จักเอกสารสำคัญอะไรบ้าง ทบทวนคำถามอีก 1 ครั้งนะครับ นักเรียนรู้จักเอกสารของตนเอง อะไรบ้าง นะครับ ตอนนนี้ ถ้านักเรียนปลายทางคนไหนที่ทราบคำตอสามารถจะยกมือตอบคำตอบกับคุณครูปลายทาง ได้เลยครับ แต่นักเรียนคนไหนยังไม่ทราบนะครับ ครูวิเปิดโอกาสให้นักเรียนนะครับ สามารถแลกเปลี่ยนเรียนรู้กับเพื่อนข้าง ๆ 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เมื่อสักครู่นะครับ ได้ฟังคำตอบนักเรียนที่อยู่ปลายทางไปแล้วนะครับ ซึ่งก็มีความแตกต่าง ในคำตอบมากเลยนะครับ สำหรับครูวินะครับ ก็มีเอกสารสำคัญของตนเองเลยนะครับ ได้แก่ 1. บัตรประชาชนครับ 2 บัตรข้าราชการครับ เอ๊ะ เดี๋ยวเราไปถามครูนกกันบ้างนะครับ ว่าครูนกจะมีบัตรสำคัญ หรือเอกสารสำคัญอะไรบ้างนะครับ</w:t>
      </w:r>
    </w:p>
    <w:p>
      <w:pPr>
        <w:pStyle w:val="BodyText"/>
      </w:pPr>
      <w:r>
        <w:t xml:space="preserve">(คุณครูสุนทรี) สำหรับครูนกนะคะ จะต้องมีบัตรประชาชนค่ะ ที่เวลาไปไหนต้องพกไปทุกที่นะคะ 2 ค่ะ สมุดบัญชีธนาคารค่ะ เอ๊ะ 3. ทะเบียนบ้านค่ะ ขอยกตัวอย่าง แค่ 3 ข้อพอค่ะ</w:t>
      </w:r>
    </w:p>
    <w:p>
      <w:pPr>
        <w:pStyle w:val="BodyText"/>
      </w:pPr>
      <w:r>
        <w:t xml:space="preserve">(คุณครูวิทยา) นี่ก็เป็นเอกสารสำคัญที่เราจะต้องเก็บรักษาไว้นะครับ เอาล่ะครับ เรามาดูส่วนเนื้อหากันบ้างนะครับ การจัดเก็บเอกสารสำคัญ ก่อนอื่นเราจะต้องมารู้ความหมายของเอกสารก่อนนะครับ ว่า หมายถึงอะไรนะครับ สำหรับเอกสารนะครับ หมายถึงกระดาษ หนังสือ หรือสิ่งที่มีข้อมูล ข้อความหรือบอกรายละเอียดต่าง ๆ เกี่ยวกับตนเองเกี่ยวกับคุณพ่อคุณแม่ ล้วนแล้วแต่เป็นของสำคัญเราทั้งสิ้นนะครับ</w:t>
      </w:r>
    </w:p>
    <w:p>
      <w:pPr>
        <w:pStyle w:val="BodyText"/>
      </w:pPr>
      <w:r>
        <w:t xml:space="preserve">(คุณครูสุนทรี) การจัดเก็บเอกสารนะคะ ก็หมายถึงกระบวนการจำแนกค่ะ จัดเก็บเอกสารให้เป็นระเบียบ ค้นหาซึ่งพอเวลาเราจะหยิบเอกสาร เราก็สามารถที่จะรู้เลยว่าเราจะต้องไปหยิบที่ไหนค่ะ</w:t>
      </w:r>
    </w:p>
    <w:p>
      <w:pPr>
        <w:pStyle w:val="BodyText"/>
      </w:pPr>
      <w:r>
        <w:t xml:space="preserve">(คุณครูวิทยา) ซึ่งมันจะง่ายมากเลยนะครับ ต่อการค้นหาและหยิบใช้งานนะครับ ลักษณะของเอกสารสำคัญนั้นนะครับ นักเรียนสามารถแยกได้กี่ประเภทกันครับ บางคนก็ตอบว่า 2 บางคนก็ตอบว่า 3 สำหรับครูนกคิดว่ามีกี่ประเภทครับ</w:t>
      </w:r>
    </w:p>
    <w:p>
      <w:pPr>
        <w:pStyle w:val="BodyText"/>
      </w:pPr>
      <w:r>
        <w:t xml:space="preserve">(คุณครูสุนทรี) สำหรับครุนกนะคะ ดูจากสไลด์แล้วมี 3 ประเภทครับ</w:t>
      </w:r>
    </w:p>
    <w:p>
      <w:pPr>
        <w:pStyle w:val="BodyText"/>
      </w:pPr>
      <w:r>
        <w:t xml:space="preserve">(คุณครูวิทยา) ถูกต้อง เลยนะครับ แบ่งออกเป็น 3 ประเภทนะครับ ประกอบไปด้วยข้อที่ 1 เลย สมุดหรือหนังสือ ข้อที่ 2 นะครับ ก้เป็นแผ่นกระดาษ และประเภทที่ 3 ก็คือเป็นแผ่นการ์ดครับ ประเภทที่เป็นสมุดหรือหนังสือนั้นนะครับ จะเป็นประเภทลักษณะเป็นแผ่นกระดาษ มารวมกันหรือว่าเย็บเป็นรูปเล่มนะครับ ยกตัวอย่างเช่น สำเนาทะเบียนบ้าน สมุดทะเบียนรถ สมุดเงินฝากธนาคาร หรืออาจจะเป็นหนังสือเดินทางเป็นต้นนะครับ</w:t>
      </w:r>
    </w:p>
    <w:p>
      <w:pPr>
        <w:pStyle w:val="BodyText"/>
      </w:pPr>
      <w:r>
        <w:t xml:space="preserve">(คุณครูสุนทรี) แบบที่ 2 ค่ะ เป็นแผ่นกระดาษค่ะ ซึ่งมีลักษณะต่างกันตามลักษณะการใช้งานด้วย เช่น สูติบัตรฉะโหนดที่ดิน สัญญาต่าง ๆ ค่ะ ซึ่งในแผ่นกระดาษนะคะ สูติบัตรจะแข็ง แล้วก็ลักษณะประมาณกระดาษ A4 ค่ะ ที่ดินจะใหญ่กว่าขนาด A4 นะคะ</w:t>
      </w:r>
    </w:p>
    <w:p>
      <w:pPr>
        <w:pStyle w:val="BodyText"/>
      </w:pPr>
      <w:r>
        <w:t xml:space="preserve">(คุณครูวิทยา) มีการเขียนรายละเอียดหน้าหนึ่ง ก็ได้นะครับ สำหรับประเภทที่ 3 นะครับ จะเป็นแผ่นการ์ดนะครับ เช่น บัตรประจำตัวประชาชน นักเรียนลองสังเกตดูสิครับ เป็นแผ่นกราฟไหมครับ มีบัตรประจำตัวนักเรียนที่เป็นแผ่นการ์ด รวมไปถึงบัตรผู้ป่วย บัตรเครดิตต่าง ๆ บัตร ATM ต่าง ๆ เป็นต้น ซึ่งจะพบตามภาวะสามารถที่จะทำได้ เช่น คุณพ่อ คุณแม่นะครับ ก็จะมีบัครเครดิตหรือบัตร ATM ครับ</w:t>
      </w:r>
    </w:p>
    <w:p>
      <w:pPr>
        <w:pStyle w:val="BodyText"/>
      </w:pPr>
      <w:r>
        <w:t xml:space="preserve">(คุณครูสุนทรี) วัตถุประสงค์ของการจัดเก็บเอกสารนะคะ ข้อที่ 1. เพื่อรวบรวมเอกสารไว้เป็นหมวดหมู่เดียวกันค่ะ ถ้าเป็นแผ่นการ์ดนะคะ ถ้าเป็นสมุดรูปเล่ม ก็ควรจะเอาเล่มค่ะ</w:t>
      </w:r>
    </w:p>
    <w:p>
      <w:pPr>
        <w:pStyle w:val="BodyText"/>
      </w:pPr>
      <w:r>
        <w:t xml:space="preserve">(คุณครูวิทยา) สำหรับในข้อที่ 2. นั้นนะครับ เพื่อความสะดวกรวดเร็วและง่ายต่อการค้นหา เวลาที่เราจะใช้เป็นหลักฐาน เราก็สามารถที่จะค้นหาได้ง่ายครับ 3 ค่ะ เพื่อให้เอกสารนั้นอยู่ในที่ ๆ ปลอดภัยค่ะ</w:t>
      </w:r>
    </w:p>
    <w:p>
      <w:pPr>
        <w:pStyle w:val="BodyText"/>
      </w:pPr>
      <w:r>
        <w:t xml:space="preserve">(คุณครูวิทยา) และข้อที่ 4. ครับ เพื่อเก็บเป็นหลักเป็นฐานนะครับ ในการอ้างอิงในอนาคต อาจจะได้รับสิทธิอะไรก็แล้วแต่ เราก็สามารถที่จะไปอ้างอิงได้ ยกตัวอย่าง เช่น เราซื้อมา อาจจะมีใบประกัน เราก็จะต้องเก็บไว้หากว่าเราใช้ไป 3 วัน ตู้เย็นนั้นชำรุดอาจจะเสีย เราก็จะได้มีเอกสารไปแสดงได้นะครับ</w:t>
      </w:r>
    </w:p>
    <w:p>
      <w:pPr>
        <w:pStyle w:val="BodyText"/>
      </w:pPr>
      <w:r>
        <w:t xml:space="preserve">(คุณครูสุนทรี) เอกสารที่ไปแสดง ก็คือมีบัตรประกัน แล้วก็ใบเสร็จค่ะ เราสามารถไปยืนยันได้นะคะ แล้วก้ข้อ 5 นะคะ เป็นหลักฐานในการแสดงกรรมสิทธิ์ค่ะ นะคะ เราจะมีด้านหลังค่ะ ว่าที่ดินที่นั้นเป็นชื่อใครค่ะ</w:t>
      </w:r>
    </w:p>
    <w:p>
      <w:pPr>
        <w:pStyle w:val="BodyText"/>
      </w:pPr>
      <w:r>
        <w:t xml:space="preserve">(คุณครูวิทยา) นี่ก็คือเป็นประสงค์นะครับ ซึ่งอาจจะมีมากกว่านี้ด้วยนะครับ ต่อมาตอนนี้ขอให้นักเรียนนะครับ อย่าลืมจดบันทึก หัวข้อสำคัญ แล้วก็ประเด็นที่สำคัญด้วยนะครับ อย่าจำแต่อย่างเดียวนะครับ เพราะว่าฟังหรือจำนะครับ อาจจะจำไม่หมดนะครับ จดประโยคสำคัญไว้ด้วยนะครับ เรามาดูประเภทของเอกสารสำคัญกันบ้างนะครับ สำหรับประเภทของเอกสารสำคัญ ก็สามารถจำแนกได้ 3 ประเภทนะครับ ข้อที่ 1. เลย เอกสารส่วนตัว 2. เอกสารครอบครัว และ 3 นะครับ เอกสารการเงินนะครับ ประเภทที่ 1 เอกสารส่วนตัวนั้นนะครับ จะเป็นเอกสารเฉพาะตัวของบุคคลนั้น เกี่ยวข้องกับผู้ถือหรือผู้ใช้โดยตรงเลย ยกตัวอย่างเช่นนะครับ บัตรประจำตัวนะครับ เอ๊ะ บัตรประจำตัวนี้ คุ้นไหมครับ บัตรนักเรียนแสดงตัวตนว่าเป็นนักเรียนศึกษาอยู่โรงเรียนนั้น โรงเรียนนี้นะ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ต่อมาบัตรประจำตัวประชาชนด้วยนะครับ ซึ่งปัจจุบันนี่ เมื่อนักเรียนอายุครบ 7 ขวบ ปุ๊บ เราก็ต้องไปทำบัตรประจำตัวประชาชนด้วยรนะครับ ซึ่งลักษณะจะเป็น แผ่นการ์ดดังที่นักเรียนเห็นในรูปเลยนะครับ และประเภทที่ 3 อันนี้ต้องมีอายุเกิน 15 ปีขึ้นไปถึงจะทำได้นะครับ ก้คือใบอนุญาตขับขี่รถนะครับ อาจจะเป็น รถเครื่อง หรือรถจักรยานยนต์ หรือรถยนต์อันนี้น่าจะเห็นจากผู้ปกครองนะครับ</w:t>
      </w:r>
    </w:p>
    <w:p>
      <w:pPr>
        <w:pStyle w:val="BodyText"/>
      </w:pPr>
      <w:r>
        <w:t xml:space="preserve">(คุณครูสุนทรี) แล้วก็บัตรประจำตัวประชาชนนะคะ อันนี้มีความสำคัญนะคะ ถ้าเกิดมีใครมาขอหรือว่านักเรียนไปหยิบของใครมา ควรจะอาคืนเขาเขาด้วยและก็บัตรประชาชนค่ะ ซีลอกหรือก๊อปปี้นะคะ สามารถที่จะถ่ายด้านหน้าด้านเดียวได้ด้วยนะคะ เอ๊ะ ใบนี้เขาเรียกว่าใบอะไรครับ นักเรียนคุ้นไหมครับ</w:t>
      </w:r>
    </w:p>
    <w:p>
      <w:pPr>
        <w:pStyle w:val="BodyText"/>
      </w:pPr>
      <w:r>
        <w:t xml:space="preserve">(คุณครูสุนทรี) เด็ก ๆ จะเรียกว่าใบเกิดค่ะ</w:t>
      </w:r>
    </w:p>
    <w:p>
      <w:pPr>
        <w:pStyle w:val="BodyText"/>
      </w:pPr>
      <w:r>
        <w:t xml:space="preserve">(คุณครูวิทยา) แต่ถ้าเป็นภาษาทางการจะเรียกว่า</w:t>
      </w:r>
      <w:r>
        <w:t xml:space="preserve"> </w:t>
      </w:r>
      <w:r>
        <w:t xml:space="preserve">“</w:t>
      </w:r>
      <w:r>
        <w:t xml:space="preserve">สูติบัตร</w:t>
      </w:r>
      <w:r>
        <w:t xml:space="preserve">”</w:t>
      </w:r>
      <w:r>
        <w:t xml:space="preserve"> </w:t>
      </w:r>
      <w:r>
        <w:t xml:space="preserve">นะครับ เป็นเอกสารบอกรายละเอียดเกี่ยวกับการเกิดของเจ้าของบัตรไหนครับ ใครไม่มีบ้างใบเกิด หรือสูติบัตร</w:t>
      </w:r>
    </w:p>
    <w:p>
      <w:pPr>
        <w:pStyle w:val="BodyText"/>
      </w:pPr>
      <w:r>
        <w:t xml:space="preserve">(คุณครูสุนทรี) ไม่มีหรอกค่ะ</w:t>
      </w:r>
    </w:p>
    <w:p>
      <w:pPr>
        <w:pStyle w:val="BodyText"/>
      </w:pPr>
      <w:r>
        <w:t xml:space="preserve">(คุณครูวิทยา) ซึ่งจะเป็นหลักฐานเลยว่าเราชื่ออะไร นามสกุลอะไร ใครเป็นคนให้กำเนิดเราใช่ไหมครับ ก็มีชื่อคุณพ่อ คุณแม่ รวมไปถึงน้ำหนักแรกเกิด น้ำหนักเท่าไร เกิดเดือนอะไร หรือว่าสัญชาติอะไร เพศอะไร ตรงนี้ก็จะบอกข้อมูลของตัวเราทั้งหมดเลย เอ๊ะ ได้มาจากโรงพยาบาล ได้มาแค่แผ่นเดียวใช่ไหมครับครูนก อันนี้ต้อง</w:t>
      </w:r>
    </w:p>
    <w:p>
      <w:pPr>
        <w:pStyle w:val="BodyText"/>
      </w:pPr>
      <w:r>
        <w:t xml:space="preserve">(คุณครูสุนทรี) อันนี้เราไม่ได้มาจากโรงพยาบาลค่ะ แล้วไปทำที่เทศบาลหรืออำเภอค่ะ สูติบัตรนะคะ ซึ่งสูติบัตรนี้นะคะ เราก็จะถือเป็นเอกสารสำคัญ เราก็จะพกไว้ถึง 7 ขวบค่ะ เมื่อเราถึง 7 ขวบ ปุ๊บเราก็จะเปลี่ยนเป็นบัตรประชาชนค่ะ อันนี้ก็จะพก กว่ากันเห็นไหมคะ</w:t>
      </w:r>
    </w:p>
    <w:p>
      <w:pPr>
        <w:pStyle w:val="BodyText"/>
      </w:pPr>
      <w:r>
        <w:t xml:space="preserve">(คุณครูวิทยา) อันนี้ก็มีความสำคัญนะครับ ต่อมา ก็คือบัตรโรงพยาบาลนะครับ ก็เป็นบัตรที่สามารถยื่นสิทธิ์ต่าง ๆ นะครับ เราก็จะต้องมีบัตรประจำตัวผู้ป่วย แล้วก็ยังมีบัตรประกันสุขภาพนะครับ หรือเรียกว่า</w:t>
      </w:r>
      <w:r>
        <w:t xml:space="preserve"> </w:t>
      </w:r>
      <w:r>
        <w:t xml:space="preserve">“</w:t>
      </w:r>
      <w:r>
        <w:t xml:space="preserve">บัตรทอง</w:t>
      </w:r>
      <w:r>
        <w:t xml:space="preserve">”</w:t>
      </w:r>
      <w:r>
        <w:t xml:space="preserve"> </w:t>
      </w:r>
      <w:r>
        <w:t xml:space="preserve">ก็ได้นะครับ ลักษณะก็เห็นตามภาพเลย เวลาที่ครูนกไปโรงพยาบาล ครูนกจำเป็นต้องใช้ไหมครับ</w:t>
      </w:r>
    </w:p>
    <w:p>
      <w:pPr>
        <w:pStyle w:val="BodyText"/>
      </w:pPr>
      <w:r>
        <w:t xml:space="preserve">(คุณครูสุนทรี) จำเป็นต้องใช้ค่ะ เพื่อที่เจ้าหน้าที่จะได้ค้นหาข้อมูลของเราได้ง่ายขึ้นค่ะ บัตรธนาคาร ก็คือบัตรเครดิตนะคะ หรืออาจะเป็นบัตรเดบิต บัตร ATM บัตรเครดิตกับบัตรเดบิตต่างกันอย่างไรคะ ก็แสดงว่าเราไม่จำเป็นต้องมีเงินในบัตรนั้นค่ะ คือ เครดิต แต่ว่าบัตรเดบิต เราต้องมีเงินอยู่ในนั้นนะคะ สมมติเรามีเงิน เมื่อเรารูดบัตรปุ๊บ สมมติเรามีเงิน100 เงินในบัตรเราก็จะเหลือ 900 ค่ะ สำหรับบัตร ATM ค่ะ ก็เป็นการกดเงินออกจากตู้ ATM นะคะ ซึ่งเราต้องมีเงินอยู่ในบัญชีด้วยค่ะ</w:t>
      </w:r>
    </w:p>
    <w:p>
      <w:pPr>
        <w:pStyle w:val="BodyText"/>
      </w:pPr>
      <w:r>
        <w:t xml:space="preserve">(คุณครูวิทยา) อันนี้ก็เป็นบัตรธนาคารต่าง ๆ นะครับ นักเรียนที่อยู่ปลายทางเมื่อเห็นบัตรของคุณพ่อ ไม่ควรที่จะนำไปเล่นนะครับ เพราะเป็นสิ่งสำคัญนะครับ</w:t>
      </w:r>
    </w:p>
    <w:p>
      <w:pPr>
        <w:pStyle w:val="BodyText"/>
      </w:pPr>
      <w:r>
        <w:t xml:space="preserve">(คุณครูสุนทรี) ใช่ค่ะ ไม่ควรนำมาเล่นนะลูก</w:t>
      </w:r>
    </w:p>
    <w:p>
      <w:pPr>
        <w:pStyle w:val="BodyText"/>
      </w:pPr>
      <w:r>
        <w:t xml:space="preserve">(คุณครูวิทยา) ต่อมา หลักฐานรับรองคุณวุฒิทางการศึกษาภาพแรกนั้นนะครับ นี่ก็จะรับรองว่าเราจบ ป. 6 หรือ ม. 3 เราก็จะได้ใบแบบนี้มา สำหรับด้านที่อยู่ด้านของครูวินั้นนะครับ ก็คือ ปพ.1 นะครับ ซึ่งจะแสดงผลการเรียนในแต่ล่ะวิชาของเรานะครับ 3 3.5 4 ในวิชาไหนบ้างนะครับ อาจจะเอาไปใช้ตอนที่นักเรียนย้ายหรือว่าอาจจะเอาไปใช้ในการสมัครงาน หรืออาจจะใช้ในการเรียนต่อด้วยนะครับ 2 สิ่งนี้ สำคัญอย่างมากเลยนะครับ</w:t>
      </w:r>
    </w:p>
    <w:p>
      <w:pPr>
        <w:pStyle w:val="BodyText"/>
      </w:pPr>
      <w:r>
        <w:t xml:space="preserve">(คุณครูสุนทรี) ต่อไปค่ะ เอกสารครอบครัวนะคะ เป็นเอกสารที่ใช้ร่วมกันในครอบครัวค่ะ ตัวอย่างนะคะ ก็คือสำเนาทะเบียนบ้านค่ะ ซึ่งในสำเนาทะเบียนบ้านนี้นะคะ ก็จะมี เจ้าบ้าน แล้วก็ผู้อยู่อาศัยนะคะ เวลาที่เราต้องถ่ายหน้าแรก แล้วก็หน้าที่มีชื่อของเราค่ะ ใบสำคัญการสมรส อันนี้ก็คือเวลาที่เราแต่งงานกัน เรามีใบสำคัญนี้ เรา 2 คนได้จดทะเบียนกัน ก็ต้องมีใบนี้ไว้นะคะ จะมีไว้ 2 ใบค่ะ</w:t>
      </w:r>
    </w:p>
    <w:p>
      <w:pPr>
        <w:pStyle w:val="BodyText"/>
      </w:pPr>
      <w:r>
        <w:t xml:space="preserve">(คุณครูวิทยา) ถูกต้องแล้วค่ะ ครูนกก็สมรสมาแล้ว ครุนกก็จะเก็บไว้ 1 ใบ สามีครูนกอีก 1 ใบจะต้อง ต่อมาเอกสารแสดงกรรมสิทธิ์ต่าง ๆ นะครับ ภาพที่นักเรียนเห็นนี้ มีความสำคัญมากเลยนะครับ นั่นก็คือโฉนดที่ดินแสดงกรรมสิทธิต่าง ๆ ว่าเราเป็นเจ้าของที่ ซึ่งเอกสารนี้แสดงสิทธิต่าง ๆ ได้เลยนะครับ</w:t>
      </w:r>
    </w:p>
    <w:p>
      <w:pPr>
        <w:pStyle w:val="BodyText"/>
      </w:pPr>
      <w:r>
        <w:t xml:space="preserve">(คุณครูสุนทรี) ด้านหน้าก็เป็นที่ดินของเรานั้นมีกี่ตารางวา มีกี่ตารางเมตรนะคะ ส่วนด้านหลังของโฉนดที่ดินค่ะ ก็จะเป็นชื่อของเจ้าของนะคะ</w:t>
      </w:r>
    </w:p>
    <w:p>
      <w:pPr>
        <w:pStyle w:val="BodyText"/>
      </w:pPr>
      <w:r>
        <w:t xml:space="preserve">(คุณครูวิทยา) ถูกต้องแล้วครับ อย่างต่อมา พินัยกรรม นะครับ ซึ่งสามารถเขียนเองหรือให้ทนายความเขียนให้ก็ได้นะครับ พินัยกรรมนี้จะทำเมื่อเวลาที่เรามีทรัพย์สินมาก หรือว่าอาจจะมีลูก ๆ หลาน ๆ เยอะ ในการให้เป็นแบ่งให้เป็นแบบระบบนะครับ ซึ่งอย่างครูนกมีทรัพย์สินมาก ก็ต้องทำไว้นะครับ เพื่อที่จะให้ลูกหลานของเรานั้นไม่แย่งกันในภายหลังนะครับ</w:t>
      </w:r>
    </w:p>
    <w:p>
      <w:pPr>
        <w:pStyle w:val="BodyText"/>
      </w:pPr>
      <w:r>
        <w:t xml:space="preserve">(คุณครูสุนทรี) ก้ส่วงนใหญ่ก็จะทำเวลาเราทำประกันชีวิตว่าเราจะแบ่งสินทรัพย์ที่ได้มานี่ให้ใครบ้าง ซึ่งถ้าเราไม่เขียนเลยนะคะ จะต้องแบ่งให้ที่พ่อแม่ของเรา แล้วก็ไปถึงที่สามีที่จดทะเบียนสมรส แล้วค่อยไปถึงลูกค่ะ แต่ถ้าเกิดเราเขียนไว้เลยค่ะ ว่าแบ่งให้ครูวิทยาทั้งหมด สินทรัพย์หรือทรัพย์สินทั้งหมดเป็นของครูวิทั้งหมด โดยตามพินัยกรรมนี้เลยค่ะ</w:t>
      </w:r>
    </w:p>
    <w:p>
      <w:pPr>
        <w:pStyle w:val="BodyText"/>
      </w:pPr>
      <w:r>
        <w:t xml:space="preserve">(คุณครูวิทยา) ถูกต้องครับ ต่อมา เรามาดูเอกสารประเภทที่ 3 กันบ้างนะครับ เอกสารการเงินนั้นจะเป็น เกี่ยวกับการเงินต่าง ๆ ดังนี้นะครับ อย่างที่นักเรียนเห็นนี้ ก็คือสมุดคู่ฝากบัญชีธนาคารนะครับ เวลาที่เราจะไปถอน หรือจะไปฝากเราก็จะต้อง มีสมุดธนาคารนี้ด้วยนะครับ</w:t>
      </w:r>
    </w:p>
    <w:p>
      <w:pPr>
        <w:pStyle w:val="BodyText"/>
      </w:pPr>
      <w:r>
        <w:t xml:space="preserve">(คุณครูสุนทรี) ถ้าเราไปฝากนะคะ ต้องใช้ควบคู่กับบัตรประชาชนด้วยนะคะ เมื่อก่อนค่ะ ถ้าถอน ต้องใช้ควบคู่กับบัตรประชาชน ปัจจุบันนี้ค่ะ ไม่ว่าจะฝาก หรือว่าจะถอน ก้ต้องใช้ควบคู่กันนะคะ ซึ่งถ้าเกิดสมุดธนาคารก็จะเป็นกฎของบางธนาคารบางแห่งนะคะ ต้องไปแจ้งความ แล้วนำใบแจ้งความนั้นไปที่ธนาคารค่ะ แต่ธนาคารบางแห่งก็ไม่ต้องแจ้งความค่ะ แต่ต้องเสียค่าธรรมเนีบมฉะนั้น จึงต้องเก็บให้เป็นที่ด้วยค่ะครูวิ</w:t>
      </w:r>
    </w:p>
    <w:p>
      <w:pPr>
        <w:pStyle w:val="BodyText"/>
      </w:pPr>
      <w:r>
        <w:t xml:space="preserve">(คุณครูวิทยา) ถูกต้องแล้วครับ ครูนก ต่อมานะครับ เป็นใบเสร็จรับเงินต่าง ๆ เราจะได้กันทุกเดือนแล้วนะครับ ยกตัวอย่างเช่น ใบเสร็จค่าไฟฟ้า ใบเสร็จค่าน้ำประปา แล้วก็ใบเสร็จค่าไฟฟ้า</w:t>
      </w:r>
    </w:p>
    <w:p>
      <w:pPr>
        <w:pStyle w:val="BodyText"/>
      </w:pPr>
      <w:r>
        <w:t xml:space="preserve">(คุณครูสุนทรี) ตอนแรกเขาก็จะแจ้งมาเป็นใบแจ้งหนี้ก่อนนะคะ เราถึงจะได้ใบเสร็จรับเงินค่ะ ถ้าว่าใบเสร็จรับเงิน เราจ่ายแล้ว แล้วเราทิ้งได้เลยไหมคะ</w:t>
      </w:r>
    </w:p>
    <w:p>
      <w:pPr>
        <w:pStyle w:val="BodyText"/>
      </w:pPr>
      <w:r>
        <w:t xml:space="preserve">(คุณครูวิทยา) ไม่ได้นะครับ ครูนก</w:t>
      </w:r>
    </w:p>
    <w:p>
      <w:pPr>
        <w:pStyle w:val="BodyText"/>
      </w:pPr>
      <w:r>
        <w:t xml:space="preserve">(คุณครูสุนทรี) ใช่ค่ะ เพราะว่า อีกครั้งหนึ่งว่าเรายังไม่จ่ายค่าน้ำเดือนธันวาคมนะคะ เราก็ยื่นกับเขา เขาก็จะเช็กระบบเขาใหม่ค่ะ แต่ถ้าไม่มีอะไรไปยื่นเลย เป็นอย่างไรคะ เราก็ไม่มีหลักฐานอะไรเพื่อที่จะไปยื่น</w:t>
      </w:r>
    </w:p>
    <w:p>
      <w:pPr>
        <w:pStyle w:val="BodyText"/>
      </w:pPr>
      <w:r>
        <w:t xml:space="preserve">(คุณครูสุนทรี) ในเรื่องของใบรับประกันสินค้านะคะ คือ ใบสัญญาบริการซื้อสินค้าค่ะ เก็บไว้นะคะ บางทีก้ต้องเก็บพร้อมกับใบเสร็จด้วยด้วยนะคะ ในบางครั้งใบเสร็จของเราต้องถ่ายรูปไว้ค่ะ หรือซีลอกหรือก๊อบปี้ไว้นะคะ เพื่อที่จะได้ยืนยันว่าสินค้าเรานั้นซื้อมาเมื่อไรนะคะ</w:t>
      </w:r>
    </w:p>
    <w:p>
      <w:pPr>
        <w:pStyle w:val="BodyText"/>
      </w:pPr>
      <w:r>
        <w:t xml:space="preserve">(คุณครูวิทยา) ประเภทมบัญชีครัวเรือน ก็ได้แก่ ใบเสร็จซื้อวัตถุดิบต่าง ๆ ผัก ผลไม้ นี่ก็จะเป็นตัวอย่างนะครับ เราก็จะต้องบันทึกนะครับ ในวันนั้น เขียนลงในรายการ เอ๊ะ วันนี้รับกี่บาท วันนี้จ่ายอะไรไปบ้าง เราก็ไปเขียนตัวเลขไว้อันนี้ก็เป็นตัวอย่างเท่านั้นนะครับ สำหรับวิธีการจัดเก็บเอกสารนะครับ เรามาดูเอกสารส่วนตัวนะครับ เก็บอย่างไรนะครับ</w:t>
      </w:r>
    </w:p>
    <w:p>
      <w:pPr>
        <w:pStyle w:val="BodyText"/>
      </w:pPr>
      <w:r>
        <w:t xml:space="preserve">(คุณครูสุนทรี) สำหรับแบบที่พกพาติดตัวนะคะ เราก็ต้องเก็บไว้ที่กระเป๋าเงินนะคะ ไม่ทำตกหล่น หรือลืมทิ้งไว้นะคะ ซึ่งเอกสารส่วนตัวนี่ ก็คือบัตรประจำตัวนักเรียน บัตรประจำตัวประชาชน ต้องนำติดตัวไปตลอดเวลานะคะ ต่อมานะครับ เก็บไว้ที่บ้านนะครับ ได้แก่ สมุด สูติบัตร ประกาศนียบัตร ใบรับรองการศึกษานะครับ เพราะว่าสังเกตดู อาจจะเป็นเล่ม เป็นแผ่นใหญ่ ๆ นะครับ ไม่สามารถพกติดตัวได้ฉะนั้น จะต้องเก็บไว้ที่บ้านนะคับ อกสารครอบครัวนะคะ ก็ควรเก็บใส่ซองพลาสติกให้มิดชิดค่ะ หรือเก็บเข้าแฟ้ม นำใส่ตู้เอกสารที่บ้านนะคะ</w:t>
      </w:r>
    </w:p>
    <w:p>
      <w:pPr>
        <w:pStyle w:val="BodyText"/>
      </w:pPr>
      <w:r>
        <w:t xml:space="preserve">(คุณครูวิทยา) เอกสารการเงิน ก็ควรจะแยกให้เป็นประเภท ยกตัวอย่าง เช่น สมุดบัญชีคู่ฝากธนาคารนะครับ เก็บไว้ในตู้เอกสาร และใส่กุญแจให้เรียบร้อยนะครับ ถ้าสูญหาย เราก็ควรที่จะไปแจ้สำหรับใบเสร็จรับเงินครับ เราก็ ควรที่จะแยกเป็นประเภทในแต่ละเดือน แล้วก็เอาไปใส่ในแผงใบเสร็จนะครับ หรืออาจจะเป็นแฟ้มเอกสาร ประมาณ 1 ปี จึงทำลายทิ้งได้ครับ</w:t>
      </w:r>
    </w:p>
    <w:p>
      <w:pPr>
        <w:pStyle w:val="BodyText"/>
      </w:pPr>
      <w:r>
        <w:t xml:space="preserve">(คุณครูสุนทรี) สำหรับเอกสารการเงินนะคะ คือใบประกันสินค้า ควรใส่รวบรวมใส่ซองหรือซองพลาสติกก็ได้นะคะ ถ้าสิ้นสุดประกันนะคะ ถ้าประกันเราสิ้นสุด 1 มกราคม 65 ถ้าเราเก็บไปถึง 1 มกราคม 66 ก็ไม่มีความหมายแล้วค่ะ แล้วก็ไม่มีประโยชน์ด้วยค่ะ บัญชีครัวเรือนนะคะ ก็ได้แก่ใบเสร็จซื้อวัตถุดิบ อาหาร ผัก ผลไม้ต่าง ๆ ควรเก็บไว้ตั้งแต่ เก็บไว้ประมาณ 3 เดือนค่ะ จึงจะทำลายได้ค่ะ</w:t>
      </w:r>
    </w:p>
    <w:p>
      <w:pPr>
        <w:pStyle w:val="BodyText"/>
      </w:pPr>
      <w:r>
        <w:t xml:space="preserve">(คุณครูวิทยา) ต่อมานะครับ ขอให้นักเรียนที่อยู่ปลายทางยืดตัวให้ตรวงนะครับ บางคนก็เริ่มง่วงแล้วนะครับ ที่ใช้ในการจัดเก็บเอกสารกันบ้างว่ามีอะไรนะครับ อย่างที่ 1 เลยนะครับ เป็ยซองพลาสติกนะครับ ซองพลาสติกก็จะมีซองรูปร่างหนาเวลาที่เราใส่เข้าไปก็จะสามารถกันน้ำ ได้ด้วยนะครับ อย่างที่ 2 ก็จะเป็นลักษณะแฟ้มต่าง ๆ นะครับ ซึ่งอาจจะมีห่วงอยู่ด้านใน เวลาที่เราเอาเอกสารจัดอยู่ด้านใน เราก็จะให้เป็นระบบนะครับ</w:t>
      </w:r>
    </w:p>
    <w:p>
      <w:pPr>
        <w:pStyle w:val="BodyText"/>
      </w:pPr>
      <w:r>
        <w:t xml:space="preserve">(คุณครูสุนทรี) แบบที่ 3 ค่ะ ชั้นใส่เอกสารแบบ แบบที่ 4 ค่ะ กล่องใส่เอกสารแบบตั้ง</w:t>
      </w:r>
    </w:p>
    <w:p>
      <w:pPr>
        <w:pStyle w:val="BodyText"/>
      </w:pPr>
      <w:r>
        <w:t xml:space="preserve">(คุณครูวิทยา) สำหรับแบบที่ 5 นั้นนะครับ ก็จะเป็นกระเป๋าใส่เอกสารนะครับ แบบที่ 6 ก็จะเปนตู้เก็บเอกสารโดย เฉพาะเลยนะครับ ว่ามีอะไรอยู่บ้างนะครับ แล้วก็ล็อกให้เรียบร้อยนะครับ</w:t>
      </w:r>
    </w:p>
    <w:p>
      <w:pPr>
        <w:pStyle w:val="BodyText"/>
      </w:pPr>
      <w:r>
        <w:t xml:space="preserve">(คุณครูสุนทรี) ข้อควรคำนึงถึงในการจัดเก็บเอกสารสำคัญนะคะ ก่อนจัดเก็บนะคะ ควรแยกประเภทตามลักษณะการใช้งานด้วยนะ เอกสารการเงิน เอกสารครอบครัวนะครับ 2. ต้องคำนึงถึงความปลอดภัย เช่น เพลิงไหม้ มอด ปลวกราต่าง ๆ นะครับ ก็คือหลีกเลี่ยงไว้ที่ชื้นหรือว่าที่เปียกน้ำนะครับ</w:t>
      </w:r>
    </w:p>
    <w:p>
      <w:pPr>
        <w:pStyle w:val="BodyText"/>
      </w:pPr>
      <w:r>
        <w:t xml:space="preserve">(คุณครูสุนทรี) 3. ค่ะ ควร จัดเก็บนะคะ โดยเรียงลำดับวันที่ของเอกสารค่ะ</w:t>
      </w:r>
    </w:p>
    <w:p>
      <w:pPr>
        <w:pStyle w:val="BodyText"/>
      </w:pPr>
      <w:r>
        <w:t xml:space="preserve">(คุณครูวิทยา) 4. นะครับ ควรเขียนบันทึกวันที่นำเอกสารออกไป หรือมอบให้กับใคร เพื่อป้องกันการสูญหายของเอกสารนั้น ๆ</w:t>
      </w:r>
    </w:p>
    <w:p>
      <w:pPr>
        <w:pStyle w:val="BodyText"/>
      </w:pPr>
      <w:r>
        <w:t xml:space="preserve">(คุณครูสุนทรี) 5. ค่ะ ถ้าเอกสารชำรุดนะคะ ต้องรีบซ่อมแซมทันทีเลยค่ะ อย่าทิ้งไว้จนชำรุดมา หรือว่าข้อความขาดหายนะคะ จะส่งผลให้เอกสารนั้น ไม่สามารถนำมาเป็นหลักฐานได้นะคะ</w:t>
      </w:r>
    </w:p>
    <w:p>
      <w:pPr>
        <w:pStyle w:val="BodyText"/>
      </w:pPr>
      <w:r>
        <w:t xml:space="preserve">(คุณครูวิทยา) ข้อที่ 6. นะครับ เอกสารการใช้งานเราก็ควรที่จะทำลายทิ้งไปนะครับ</w:t>
      </w:r>
    </w:p>
    <w:p>
      <w:pPr>
        <w:pStyle w:val="BodyText"/>
      </w:pPr>
      <w:r>
        <w:t xml:space="preserve">(คุณครูสุนทรี) ข้อที่ 7 ค่ะ เอกสารทุกชิ้นนะคะ ควรถ่ายเอกสารเก้บไว้อีก 1 ชุดนะคะ เพื่อป้องกันการสูญหก</w:t>
      </w:r>
    </w:p>
    <w:p>
      <w:pPr>
        <w:pStyle w:val="BodyText"/>
      </w:pPr>
      <w:r>
        <w:t xml:space="preserve">(คุณครูวิทยา) และข้อที่ 8. นะครับ เอกสารควรใส่หรือใส่ซองพลาสติกทุกชิ้นนะครับ เรามาดูประโยชน์การจัดเก็บเอกสารกันบ้างนะครับ มี 4 ข้อนะครับ ข้อที่ 1 เกิดความเป้นระเบียบเีบข้อที่ 2. ค้นหาและหยิบใช้ได้ง่าย ตอนที่จะใช้งานนะครับ</w:t>
      </w:r>
    </w:p>
    <w:p>
      <w:pPr>
        <w:pStyle w:val="BodyText"/>
      </w:pPr>
      <w:r>
        <w:t xml:space="preserve">(คุณครูสุนทรี) ข้อที่ 3 ค่ะ เอกสารไม่ชำรุดแล้วก็หายค่ะ ซึ่งถ้าเกิดเราเก็บเป็นระเบียบเรียบร้อย ถ้าหาย รู้ได้ทันทีเลยค่ะ ข้อที่ 4 ค่ะ สร้างนิสัยการเก็บเอกสารนะคะ ให้เป็นระบบอย่างมีระเบียบค่ะ</w:t>
      </w:r>
    </w:p>
    <w:p>
      <w:pPr>
        <w:pStyle w:val="BodyText"/>
      </w:pPr>
      <w:r>
        <w:t xml:space="preserve">(คุณครูวิทยา) สิ่งที่นักเรียนได้เรียนรู้ไปนะครับ เนื้อหาค่อนข้างมากเลยนะครับ คาดว่านักเรียนที่อยู่ปลายทางได้ความรู้เยอะแยะมากมายเลยนะครับ มากมายเลยนะคะ เรามาถึงช่วงของการปฏิบัติกิจกรรมกันบ้างนะครับ ซึ่งก่อน ครูวิขอให้นักเรียนยืดตัวให้ตรงนะครับ ตั้งสติฟังครูวิและครูนกให้ดีนะครับ ว่าครูวิและครูนกให้ทำอะปลายทางนะคะ ให้นักเรียนทำใบงานที่ 5 ค่ะ เรื่องการจัดเก็บเอกสารสำคัญนะคะ เรื่อง บทบาทของคุณครูปลายทางนะคะ ให้คุณครูปลายทางแจกใบงานที่ 5 ค่ะ เรื่อง การจัดเก็บเอกสารสำคัญ 2 ให้คำแนะนำปรึกษากับเด็กช่วงทำใบงานแล้วก็สามารถที่จะให้คะแนนเด็ก ๆ ได้เลยค่ะ</w:t>
      </w:r>
    </w:p>
    <w:p>
      <w:pPr>
        <w:pStyle w:val="BodyText"/>
      </w:pPr>
      <w:r>
        <w:t xml:space="preserve">(คุณครูวิทยา) รูปลักษณะของใบงานนะครับ ได้ทำกันนะครับ เอ๊ะ กลุ่มกี่คนนะครับ นักเรียน</w:t>
      </w:r>
    </w:p>
    <w:p>
      <w:pPr>
        <w:pStyle w:val="BodyText"/>
      </w:pPr>
      <w:r>
        <w:t xml:space="preserve">(คุณครูสุนทรี) 3 คนค่ะ</w:t>
      </w:r>
    </w:p>
    <w:p>
      <w:pPr>
        <w:pStyle w:val="BodyText"/>
      </w:pPr>
      <w:r>
        <w:t xml:space="preserve">(คุณครูวิทยา) เก่งมากนะครับ 3 คนนะครับ เน้นย้ำ 3 คนเท่านั้น แล้วก็ระดมความคิดเขียนบอก และวิธีการจัดเก็บเอกสารให้ถูกต้อง เมื่อสักครู่เราได้เรียนรู้ไปแล้ว ครูวิและครูนกเชื่อว่านักเรียนทำได้แน่นอนอเลยนะครับ ยกตัวอย่างข้อที่ 1 เลยนะครับ เอกสารส่วนตัส่วนตัว เอ๊ะ มีอะไรบ้าง นักเรียนก็ตอบไป หรือวิธีการจัดเก็บ เก็บอย่างไร ที่นักเรียนยกตัวอย่างมานั้นนะครับ ต่อมา ข้อที่ 2 นะครับ เอกสารครอบครัว มีอะไรบ้าง นักเรียนก็ตอบไปแล้ววิธีการจัดเก็บมีอย่างไรบ้าง แล้ว เอกสารการเงิน ประกอบไปด้วยอะไรบ้าง แล้วก็บอกวิธีการจัดเก็บนะครับ อย่าลืมนะครับ ให้ทำ 3 คนนะครับ ตอนนี้นักเรียนที่อยู่ปลายทางพร้อมหรือยังครับ ถ้าพร้อมแล้วลงมีปฏิบัติใบงาน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หมดเวลาสำหรับการทำใบงานแล้วนะคะ อย่าลืมว่าวันนี้เราทำกัน 3 คน ก็อย่าลืมเขียนชื่อกันทั้ง 3 คนนะคะ ตอนนี้ค่ะ ครูวิใจดีค่ะ มีตัวอย่างใบงานให้ดูด้วยค่ะ</w:t>
      </w:r>
    </w:p>
    <w:p>
      <w:pPr>
        <w:pStyle w:val="BodyText"/>
      </w:pPr>
      <w:r>
        <w:t xml:space="preserve">(คุณครูวิทยา) ที่อยู่ต้นทางนะครับ สังเกตดูนักเรียนที่อยู่ต้นทางทำงานเป็นระเบียบเรียบร้อย สะอาด ดูงามตาอย่างมากเลยนะครับ ส่วนเนื้อหากันบ้างนะครับ ข้อที่ 1 บัตรประจำตัวนักเรียน บัตรห้องสมุด บัตรประจำตัวประชาชน บัตรประจำตัวผู้ป่วยนะครับ สำหรับวิธีการเก็บรักษานั้น พกติดตัวใส่กระเป๋าตลอดสมุดบัญชีเงินฝากธนาคารนะครับ เป็นเอกสารส่วนตัวที่ต้องเก็บไว้ที่บ้าน ใส่ตู้เอกสารไว้ให้มิดชิดนะครับ ในข้อที่ 2 เอกสารครอบครัวนะครับ ได้แก่บ้าน ที่ดิน ใบสำคัญสมรสนะครับ เราจะต้องแยกตามความสำคัญนะครับ วิธีการจัดเก็บสำเนาทะเบียนบ้านนั้น ก็คือใส่ซองพลาสติกนะครับ สำหรับโฉนดที่ดินเก็บใส่ตู้เก็บเอกสารให้เรียบร้อย แต่ถ้าเป็นใบสำคัญทะเบียนสมรสนะครับ เก็บใส่ตู้เก็บเอกสารนะครับ ข้อที่ 3 เอกสารการเงิน ก็คือสมุดคู่ฝากบัญชีธนาคารเราก็ควรเก็บในตู้เก็บเอกสาร ให้เรียบร้อยด้วยนะครับ ใบเสร็จรับเงินเราก็ควรแยกเป็นประเภทของแต่ละเดือน แล้วเก็บไว้ในซองเอกสาร ใบรับประกันสินค้าเราก็ควรที่จะรวบรวมใส่ซองกระดาษสีน้ำตาลหรืออาจจะเป็นซองพลาสติกก็ได้นะครับ นี่ก็เป็นแนวคำตอบของนักเรียนที่อยู่ต้นทางนะครับ แล้วนักเรียนที่อยู่ปลายทางล่ะครับ ตอบได้มากกว่านี้หรือเปล่าครับ เก่งมาก ๆ เลยนะครับ เมื่อนักเรียนทำเสร็จแล้วนะครับ ตรวจทานการเขียนชื่อให้เรียบร้อย พร้อมกับนำส่งกับคุณครูปลายทางได้เลยครับ มาถึงช่วงสุดท้ายของเราในวันนี้แล้วนะครับ ก็คือช่วงสรุปบทเรียนนะครับ สำหรับวันนี้ครูนกและครูวิ นะครับ เอกสารแต่ละประเภทมีวิธีการจัดเก็บที่แตกต่างกันนะครับ ดังนั้น ก็ควรเก็บเอกสารให้เป็นระเบียบเพื่อค้นหาและการใช้งานนะครับ หรืออาจจะใช้เป็นหลักฐาน และเอกสารนั้นก็จะไม่ชำรุด ไม่สูญหายครับ</w:t>
      </w:r>
    </w:p>
    <w:p>
      <w:pPr>
        <w:pStyle w:val="BodyText"/>
      </w:pPr>
      <w:r>
        <w:t xml:space="preserve">(คุณครูสุนทรี) บทเรียนในครั้งต่อไปนะคะ เรื่อง บัญชีรายรับ รายจ่ายภายในครอบครัว สิ่งที่ต้องเตรียมมาในครั้งต่อไปนะคะ ใบงานที่ 6 เรื่อง บัญชีรายรับ รายจ่าย ภายในครอบครัว คุณครูปลายทางสามารถที่จะช่วยเด็ก ๆ ดาวน์โหลดได้ที่ www.dltv..ac.th ค่ะ</w:t>
      </w:r>
    </w:p>
    <w:p>
      <w:pPr>
        <w:pStyle w:val="BodyText"/>
      </w:pPr>
      <w:r>
        <w:t xml:space="preserve">(คุณครูวิทยา) สำหรับวันนี้นะครับ หมดลงแล้วนะครับ ครูนกและครูจะต้องขอตัวลาไปก่อน ไว้พบกับใหม่ในสัปดาห์หน้า สำหรับวันนี้สวัสดีครับ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๕ การจัดเก็บเอกสารสำคัญ 7 มี.ค. 65 (มีใบงาน ใบความรู้)</dc:title>
  <dc:creator/>
  <cp:keywords/>
  <dcterms:created xsi:type="dcterms:W3CDTF">2022-10-04T06:52:50Z</dcterms:created>
  <dcterms:modified xsi:type="dcterms:W3CDTF">2022-10-04T06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11.00 น.</vt:lpwstr>
  </property>
  <property fmtid="{D5CDD505-2E9C-101B-9397-08002B2CF9AE}" pid="3" name="subtitle">
    <vt:lpwstr/>
  </property>
</Properties>
</file>